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9F65C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Certification Governance Charter</w:t>
      </w:r>
    </w:p>
    <w:p w14:paraId="7F2CFC16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. Purpose</w:t>
      </w:r>
    </w:p>
    <w:p w14:paraId="7BCFE1EF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BITSPEC Certification Governance Charter establishes the governance structure and principles that guide the operation of BITSPEC certification programs.</w:t>
      </w:r>
    </w:p>
    <w:p w14:paraId="711B7719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harter ensures that certification decisions are made in a fair, transparent, and impartial manner, and that certification activities maintain the integrity and credibility of BITSPEC professional credentials.</w:t>
      </w:r>
    </w:p>
    <w:p w14:paraId="45B4DBDD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governance framework supports responsible certification practices and aligns with internationally recognized principles for certification of professional competence.</w:t>
      </w:r>
    </w:p>
    <w:p w14:paraId="466388C6" w14:textId="5C411BC5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382E573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. Governance Principles</w:t>
      </w:r>
    </w:p>
    <w:p w14:paraId="7FA95E97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ertification programs operate according to the following governance principles:</w:t>
      </w:r>
    </w:p>
    <w:p w14:paraId="1F9EC3C3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•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mpartiality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certification decisions are based solely on objective evaluation of candidate competence.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ransparency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certification policies and procedures are publicly documented.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ntegrity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certification processes are designed to maintain the credibility of professional credentials.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•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Accountability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– certification activities are conducted under documented governance oversight.</w:t>
      </w:r>
    </w:p>
    <w:p w14:paraId="28C8E1E3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principles ensure that certification decisions are fair and reliable.</w:t>
      </w:r>
    </w:p>
    <w:p w14:paraId="3D8E9755" w14:textId="48D33347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25077DD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3. Separation of Training and Certification</w:t>
      </w:r>
    </w:p>
    <w:p w14:paraId="041326EA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o maintain impartiality, the functions of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raining delivery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nd </w:t>
      </w:r>
      <w:r w:rsidRPr="00B824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certification decision making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re separated.</w:t>
      </w:r>
    </w:p>
    <w:p w14:paraId="6DC89960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raining activities focus on supporting learning and skill development, while certification decisions are based on documented evidence of candidate competence.</w:t>
      </w:r>
    </w:p>
    <w:p w14:paraId="43B0E4D2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decisions are made independently of instructional activities to ensure fairness and objectivity.</w:t>
      </w:r>
    </w:p>
    <w:p w14:paraId="74472A52" w14:textId="6962F50B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92F8A6A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4. Certification Governance Structure</w:t>
      </w:r>
    </w:p>
    <w:p w14:paraId="5FDE03CF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certification programs are governed through a structured framework that includes the following roles.</w:t>
      </w:r>
    </w:p>
    <w:p w14:paraId="63450D57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Certification Committee</w:t>
      </w:r>
    </w:p>
    <w:p w14:paraId="6B1DA715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ertification Committee is responsible for:</w:t>
      </w:r>
    </w:p>
    <w:p w14:paraId="6B9FC0B8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reviewing certification evaluation result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onfirming certification decision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nsuring that certification requirements are applied consistently.</w:t>
      </w:r>
    </w:p>
    <w:p w14:paraId="6AB148DB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ommittee operates independently from training delivery activities.</w:t>
      </w:r>
    </w:p>
    <w:p w14:paraId="2E44D6B2" w14:textId="145FA76D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1ED3C0A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Advisory Experts</w:t>
      </w:r>
    </w:p>
    <w:p w14:paraId="25250927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dvisory experts may provide guidance regarding:</w:t>
      </w:r>
    </w:p>
    <w:p w14:paraId="18DCD584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development of certification scheme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updates to competency framework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mprovements to certification processes.</w:t>
      </w:r>
    </w:p>
    <w:p w14:paraId="6AF7F334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dvisory input supports the continuous development of certification programs.</w:t>
      </w:r>
    </w:p>
    <w:p w14:paraId="453A1251" w14:textId="34A6C0D0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FDD9427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5. Impartiality Safeguards</w:t>
      </w:r>
    </w:p>
    <w:p w14:paraId="52897721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mplements measures to ensure impartial certification decisions.</w:t>
      </w:r>
    </w:p>
    <w:p w14:paraId="7EAC1A74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safeguards include:</w:t>
      </w:r>
    </w:p>
    <w:p w14:paraId="2B7FE2CE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documented certification criteria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ndependent review of certification outcome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management of potential conflicts of interest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eparation of training and certification roles.</w:t>
      </w:r>
    </w:p>
    <w:p w14:paraId="642CCCAE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safeguards protect the integrity of the certification system.</w:t>
      </w:r>
    </w:p>
    <w:p w14:paraId="25B512DE" w14:textId="7C3FB896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EA19874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6. Certification Scheme Oversight</w:t>
      </w:r>
    </w:p>
    <w:p w14:paraId="086270C3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programs are operated according to documented certification schemes that define:</w:t>
      </w:r>
    </w:p>
    <w:p w14:paraId="438C9B6B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certification scope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ompetency requirement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ssessment method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ertification criteria.</w:t>
      </w:r>
    </w:p>
    <w:p w14:paraId="043322A7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schemes are periodically reviewed to ensure they remain relevant and aligned with professional practice.</w:t>
      </w:r>
    </w:p>
    <w:p w14:paraId="38C51EC9" w14:textId="33994835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7D3ACEBF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7. Appeals and Complaints</w:t>
      </w:r>
    </w:p>
    <w:p w14:paraId="541A6B66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maintains documented procedures for addressing candidate appeals and complaints.</w:t>
      </w:r>
    </w:p>
    <w:p w14:paraId="14970532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andidates may submit appeals regarding certification decisions or raise concerns related to certification procedures.</w:t>
      </w:r>
    </w:p>
    <w:p w14:paraId="00AEFA2D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ppeals and complaints are reviewed in a fair and transparent manner according to established procedures.</w:t>
      </w:r>
    </w:p>
    <w:p w14:paraId="1083E8EA" w14:textId="77777777" w:rsid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</w:p>
    <w:p w14:paraId="1377F600" w14:textId="10B87C44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8. Continuous Improvement</w:t>
      </w:r>
    </w:p>
    <w:p w14:paraId="7C250D5A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ertification governance framework supports continuous improvement of certification processes.</w:t>
      </w:r>
    </w:p>
    <w:p w14:paraId="347E2E1B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ctivities supporting improvement include:</w:t>
      </w:r>
    </w:p>
    <w:p w14:paraId="67BB97C0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periodic review of certification scheme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sis of certification outcome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takeholder feedback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valuation of certification practices.</w:t>
      </w:r>
    </w:p>
    <w:p w14:paraId="22B987B4" w14:textId="77777777" w:rsid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activities ensure that certification programs remain credible and relevant.</w:t>
      </w:r>
    </w:p>
    <w:p w14:paraId="0561F79A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297CDE5" w14:textId="6992DBCF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4C2AB4C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9. Ethical Conduct</w:t>
      </w:r>
    </w:p>
    <w:p w14:paraId="4B326C08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governance operates in conjunction with the BITSPEC Professional Code of Ethics. Individuals participating in certification activities are expected to conduct themselves with integrity, professionalism, and respect for ethical standards.</w:t>
      </w:r>
    </w:p>
    <w:p w14:paraId="68675E8C" w14:textId="42077695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0A3136C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0. Transparency</w:t>
      </w:r>
    </w:p>
    <w:p w14:paraId="6B2D0C05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publishes key certification documentation to provide transparency for learners, professionals, and stakeholders.</w:t>
      </w:r>
    </w:p>
    <w:p w14:paraId="3A330A56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ublic certification documentation includes:</w:t>
      </w:r>
    </w:p>
    <w:p w14:paraId="53205C15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Certification Overview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BITSPEC Capability Index (BCI™) Framework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andidate Handbook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rofessional Code of Ethics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ertification Governance Charter.</w:t>
      </w:r>
    </w:p>
    <w:p w14:paraId="1B797F7A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documents describe the policies and governance structure supporting BITSPEC certification programs.</w:t>
      </w:r>
    </w:p>
    <w:p w14:paraId="1F1C29BD" w14:textId="335CF890" w:rsidR="00B82459" w:rsidRPr="00B82459" w:rsidRDefault="00B82459" w:rsidP="00B824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1679F6E7" w14:textId="77777777" w:rsidR="00B82459" w:rsidRPr="00B82459" w:rsidRDefault="00B82459" w:rsidP="00B8245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1. Document Control</w:t>
      </w:r>
    </w:p>
    <w:p w14:paraId="6001BB15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Certification Governance Charter is maintained as part of the BITSPEC certification documentation system.</w:t>
      </w:r>
    </w:p>
    <w:p w14:paraId="3D72F330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ocument updates may be made periodically to reflect improvements in certification governance and operational practices.</w:t>
      </w:r>
    </w:p>
    <w:p w14:paraId="7DE85B1D" w14:textId="77777777" w:rsidR="00B82459" w:rsidRPr="00B82459" w:rsidRDefault="00B82459" w:rsidP="00B824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ocument Owner: BITSPEC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Version: 1.0</w:t>
      </w:r>
      <w:r w:rsidRPr="00B8245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Year: 2026</w:t>
      </w:r>
    </w:p>
    <w:p w14:paraId="02B24A3D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trQ0NjU1MjMzsTBQ0lEKTi0uzszPAykwrAUAY7ToLywAAAA="/>
  </w:docVars>
  <w:rsids>
    <w:rsidRoot w:val="00B82459"/>
    <w:rsid w:val="00201EB5"/>
    <w:rsid w:val="0053707A"/>
    <w:rsid w:val="007B5F96"/>
    <w:rsid w:val="00AB5E89"/>
    <w:rsid w:val="00B8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D59C5"/>
  <w15:chartTrackingRefBased/>
  <w15:docId w15:val="{3E624AFE-0ECB-4BA4-BEC1-01E7D50FE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24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24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4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24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24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24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24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24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24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24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824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824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24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24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24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24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24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24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24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24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4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24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24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24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24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24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24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24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245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82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B824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5</Words>
  <Characters>4232</Characters>
  <Application>Microsoft Office Word</Application>
  <DocSecurity>0</DocSecurity>
  <Lines>108</Lines>
  <Paragraphs>59</Paragraphs>
  <ScaleCrop>false</ScaleCrop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1</cp:revision>
  <dcterms:created xsi:type="dcterms:W3CDTF">2026-03-16T13:05:00Z</dcterms:created>
  <dcterms:modified xsi:type="dcterms:W3CDTF">2026-03-16T13:06:00Z</dcterms:modified>
</cp:coreProperties>
</file>